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16B3" w14:textId="77777777" w:rsidR="00550C0A" w:rsidRDefault="00550C0A" w:rsidP="00550C0A">
      <w:pPr>
        <w:spacing w:after="0" w:line="240" w:lineRule="auto"/>
        <w:jc w:val="center"/>
        <w:rPr>
          <w:b/>
        </w:rPr>
      </w:pPr>
      <w:r>
        <w:rPr>
          <w:b/>
        </w:rPr>
        <w:t>Universidad Michoacana de San Nicolás de Hidalgo</w:t>
      </w:r>
    </w:p>
    <w:p w14:paraId="71E2AAF0" w14:textId="77777777" w:rsidR="00550C0A" w:rsidRDefault="00550C0A" w:rsidP="00550C0A">
      <w:pPr>
        <w:spacing w:after="0" w:line="240" w:lineRule="auto"/>
        <w:jc w:val="center"/>
        <w:rPr>
          <w:b/>
        </w:rPr>
      </w:pPr>
      <w:r>
        <w:rPr>
          <w:b/>
        </w:rPr>
        <w:t>Dirección de Patrimonio Universitario</w:t>
      </w:r>
    </w:p>
    <w:p w14:paraId="1FC4B831" w14:textId="77777777" w:rsidR="00550C0A" w:rsidRDefault="00550C0A" w:rsidP="00550C0A">
      <w:pPr>
        <w:spacing w:after="0" w:line="240" w:lineRule="auto"/>
        <w:jc w:val="center"/>
        <w:rPr>
          <w:b/>
        </w:rPr>
      </w:pPr>
      <w:r>
        <w:rPr>
          <w:b/>
        </w:rPr>
        <w:t>Departamento de Control de Bienes Muebles</w:t>
      </w:r>
    </w:p>
    <w:p w14:paraId="58DB0525" w14:textId="77777777" w:rsidR="00550C0A" w:rsidRDefault="00550C0A" w:rsidP="00550C0A">
      <w:pPr>
        <w:spacing w:after="0" w:line="240" w:lineRule="auto"/>
        <w:contextualSpacing/>
        <w:jc w:val="center"/>
        <w:rPr>
          <w:b/>
        </w:rPr>
      </w:pPr>
    </w:p>
    <w:p w14:paraId="65613202" w14:textId="77777777" w:rsidR="003A3B42" w:rsidRPr="003A3B42" w:rsidRDefault="005D7BE3" w:rsidP="00550C0A">
      <w:pPr>
        <w:spacing w:after="0" w:line="240" w:lineRule="auto"/>
        <w:contextualSpacing/>
        <w:jc w:val="center"/>
        <w:rPr>
          <w:b/>
        </w:rPr>
      </w:pPr>
      <w:r>
        <w:rPr>
          <w:b/>
        </w:rPr>
        <w:t>FORMULARIO DE OFICIO DE SOLICITUD DE VERIFICA</w:t>
      </w:r>
      <w:r w:rsidR="00E81A42">
        <w:rPr>
          <w:b/>
        </w:rPr>
        <w:t>C</w:t>
      </w:r>
      <w:r>
        <w:rPr>
          <w:b/>
        </w:rPr>
        <w:t>IÓN VIRTUAL DE BIENES MUEBLES</w:t>
      </w:r>
    </w:p>
    <w:p w14:paraId="5CC86133" w14:textId="77777777" w:rsidR="00550C0A" w:rsidRDefault="00550C0A" w:rsidP="00550C0A">
      <w:pPr>
        <w:spacing w:after="0" w:line="240" w:lineRule="auto"/>
        <w:contextualSpacing/>
      </w:pPr>
    </w:p>
    <w:p w14:paraId="0E45BFA4" w14:textId="77777777" w:rsidR="003A3B42" w:rsidRDefault="003A3B42" w:rsidP="00550C0A">
      <w:pPr>
        <w:spacing w:after="0" w:line="240" w:lineRule="auto"/>
        <w:contextualSpacing/>
      </w:pPr>
      <w:r>
        <w:t>Dr. en Cs. Adrián Zaragoza Tapia</w:t>
      </w:r>
    </w:p>
    <w:p w14:paraId="24D5AF73" w14:textId="77777777" w:rsidR="003A3B42" w:rsidRDefault="003A3B42" w:rsidP="00550C0A">
      <w:pPr>
        <w:spacing w:after="0" w:line="240" w:lineRule="auto"/>
        <w:contextualSpacing/>
      </w:pPr>
      <w:r>
        <w:t>Director de Patrimonio Universitario</w:t>
      </w:r>
    </w:p>
    <w:p w14:paraId="34B8A373" w14:textId="77777777" w:rsidR="003A3B42" w:rsidRDefault="003A3B42" w:rsidP="00550C0A">
      <w:pPr>
        <w:spacing w:after="0" w:line="240" w:lineRule="auto"/>
        <w:contextualSpacing/>
      </w:pPr>
      <w:r>
        <w:t>UMSNH</w:t>
      </w:r>
    </w:p>
    <w:p w14:paraId="2A632FFF" w14:textId="77777777" w:rsidR="005D7BE3" w:rsidRDefault="005D7BE3" w:rsidP="00550C0A">
      <w:pPr>
        <w:spacing w:after="0" w:line="240" w:lineRule="auto"/>
        <w:contextualSpacing/>
      </w:pPr>
    </w:p>
    <w:p w14:paraId="3A350C79" w14:textId="77777777" w:rsidR="003A3B42" w:rsidRDefault="003A3B42" w:rsidP="00550C0A">
      <w:pPr>
        <w:spacing w:after="0" w:line="240" w:lineRule="auto"/>
        <w:contextualSpacing/>
        <w:jc w:val="both"/>
      </w:pPr>
      <w:r>
        <w:t xml:space="preserve">Por este medio, me permito solicitar atentamente la </w:t>
      </w:r>
      <w:r w:rsidR="00443354">
        <w:t xml:space="preserve">verificación virtual </w:t>
      </w:r>
      <w:r w:rsidR="005D7BE3">
        <w:t>del siguiente bien patrimonial</w:t>
      </w:r>
      <w:r>
        <w:t>:</w:t>
      </w:r>
    </w:p>
    <w:p w14:paraId="202C58B3" w14:textId="77777777" w:rsidR="005D7BE3" w:rsidRDefault="005D7BE3" w:rsidP="00550C0A">
      <w:pPr>
        <w:spacing w:after="0" w:line="240" w:lineRule="auto"/>
        <w:contextualSpacing/>
      </w:pPr>
    </w:p>
    <w:p w14:paraId="60537D3A" w14:textId="77777777" w:rsidR="003A3B42" w:rsidRDefault="005D7BE3" w:rsidP="00550C0A">
      <w:pPr>
        <w:spacing w:after="0" w:line="240" w:lineRule="auto"/>
        <w:contextualSpacing/>
      </w:pPr>
      <w:r>
        <w:t>Descripción:</w:t>
      </w:r>
      <w:r w:rsidR="00B57592">
        <w:t xml:space="preserve"> </w:t>
      </w:r>
      <w:sdt>
        <w:sdtPr>
          <w:id w:val="-331992927"/>
          <w:placeholder>
            <w:docPart w:val="DefaultPlaceholder_1081868574"/>
          </w:placeholder>
          <w:showingPlcHdr/>
        </w:sdtPr>
        <w:sdtEndPr/>
        <w:sdtContent>
          <w:r w:rsidR="00AA197C" w:rsidRPr="00CB4152">
            <w:rPr>
              <w:rStyle w:val="Textodelmarcadordeposicin"/>
            </w:rPr>
            <w:t>Haga clic aquí para escribir texto.</w:t>
          </w:r>
        </w:sdtContent>
      </w:sdt>
    </w:p>
    <w:p w14:paraId="7DF80EBB" w14:textId="77777777" w:rsidR="003A3B42" w:rsidRDefault="005D7BE3" w:rsidP="00550C0A">
      <w:pPr>
        <w:spacing w:after="0" w:line="240" w:lineRule="auto"/>
        <w:contextualSpacing/>
      </w:pPr>
      <w:r>
        <w:t>Marca:</w:t>
      </w:r>
      <w:r w:rsidR="00B57592">
        <w:t xml:space="preserve"> </w:t>
      </w:r>
      <w:sdt>
        <w:sdtPr>
          <w:id w:val="-2095693503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305A1505" w14:textId="77777777" w:rsidR="003A3B42" w:rsidRDefault="005D7BE3" w:rsidP="00550C0A">
      <w:pPr>
        <w:spacing w:after="0" w:line="240" w:lineRule="auto"/>
        <w:contextualSpacing/>
      </w:pPr>
      <w:r>
        <w:t>Modelo:</w:t>
      </w:r>
      <w:r w:rsidR="00B57592">
        <w:t xml:space="preserve"> </w:t>
      </w:r>
      <w:sdt>
        <w:sdtPr>
          <w:id w:val="-1083217882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0AE528AD" w14:textId="77777777" w:rsidR="003A3B42" w:rsidRDefault="005D7BE3" w:rsidP="00550C0A">
      <w:pPr>
        <w:spacing w:after="0" w:line="240" w:lineRule="auto"/>
        <w:contextualSpacing/>
      </w:pPr>
      <w:r>
        <w:t>Número de serie:</w:t>
      </w:r>
      <w:r w:rsidR="00B57592">
        <w:t xml:space="preserve"> </w:t>
      </w:r>
      <w:sdt>
        <w:sdtPr>
          <w:id w:val="-983620654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14562FBF" w14:textId="77777777" w:rsidR="003A3B42" w:rsidRDefault="005D7BE3" w:rsidP="00550C0A">
      <w:pPr>
        <w:spacing w:after="0" w:line="240" w:lineRule="auto"/>
        <w:contextualSpacing/>
      </w:pPr>
      <w:r>
        <w:t>Fondo:</w:t>
      </w:r>
      <w:r w:rsidR="00B57592">
        <w:t xml:space="preserve"> </w:t>
      </w:r>
      <w:sdt>
        <w:sdtPr>
          <w:id w:val="1818456441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49725D05" w14:textId="77777777" w:rsidR="003A3B42" w:rsidRDefault="003A3B42" w:rsidP="00550C0A">
      <w:pPr>
        <w:spacing w:after="0" w:line="240" w:lineRule="auto"/>
        <w:contextualSpacing/>
      </w:pPr>
      <w:r>
        <w:t>Persona que resguard</w:t>
      </w:r>
      <w:r w:rsidR="005D7BE3">
        <w:t>a el bien:</w:t>
      </w:r>
      <w:r w:rsidR="00B57592">
        <w:t xml:space="preserve"> </w:t>
      </w:r>
      <w:sdt>
        <w:sdtPr>
          <w:id w:val="-1727370540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43677038" w14:textId="77777777" w:rsidR="003A3B42" w:rsidRDefault="005D7BE3" w:rsidP="00550C0A">
      <w:pPr>
        <w:spacing w:after="0" w:line="240" w:lineRule="auto"/>
        <w:contextualSpacing/>
      </w:pPr>
      <w:r>
        <w:t>Número de empleado:</w:t>
      </w:r>
      <w:r w:rsidR="00B57592">
        <w:t xml:space="preserve"> </w:t>
      </w:r>
      <w:sdt>
        <w:sdtPr>
          <w:id w:val="-1737615146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7248E14B" w14:textId="77777777" w:rsidR="003A3B42" w:rsidRDefault="005D7BE3" w:rsidP="00550C0A">
      <w:pPr>
        <w:spacing w:after="0" w:line="240" w:lineRule="auto"/>
        <w:contextualSpacing/>
      </w:pPr>
      <w:r>
        <w:t>Dependencia de adscripción:</w:t>
      </w:r>
      <w:r w:rsidR="00B57592">
        <w:t xml:space="preserve"> </w:t>
      </w:r>
      <w:sdt>
        <w:sdtPr>
          <w:id w:val="133917049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70F7E8FD" w14:textId="77777777" w:rsidR="005D7BE3" w:rsidRDefault="0091740F" w:rsidP="00550C0A">
      <w:pPr>
        <w:spacing w:after="0" w:line="240" w:lineRule="auto"/>
        <w:contextualSpacing/>
      </w:pPr>
      <w:r>
        <w:t xml:space="preserve">Ubicación del bien en la dependencia: </w:t>
      </w:r>
      <w:sdt>
        <w:sdtPr>
          <w:id w:val="-1666473385"/>
          <w:placeholder>
            <w:docPart w:val="DefaultPlaceholder_1081868574"/>
          </w:placeholder>
          <w:showingPlcHdr/>
        </w:sdtPr>
        <w:sdtEndPr/>
        <w:sdtContent>
          <w:r w:rsidRPr="00CB4152">
            <w:rPr>
              <w:rStyle w:val="Textodelmarcadordeposicin"/>
            </w:rPr>
            <w:t>Haga clic aquí para escribir texto.</w:t>
          </w:r>
        </w:sdtContent>
      </w:sdt>
    </w:p>
    <w:p w14:paraId="71B21DBB" w14:textId="77777777" w:rsidR="0091740F" w:rsidRDefault="0091740F" w:rsidP="00550C0A">
      <w:pPr>
        <w:spacing w:after="0" w:line="240" w:lineRule="auto"/>
        <w:contextualSpacing/>
      </w:pPr>
    </w:p>
    <w:p w14:paraId="592B7775" w14:textId="77777777" w:rsidR="003A3B42" w:rsidRDefault="003A3B42" w:rsidP="00550C0A">
      <w:pPr>
        <w:spacing w:after="0" w:line="240" w:lineRule="auto"/>
        <w:contextualSpacing/>
      </w:pPr>
      <w:r>
        <w:t>Para lo anterior, adjunto al presente correo los siguientes documentos en forma digital:</w:t>
      </w:r>
    </w:p>
    <w:p w14:paraId="7392AC53" w14:textId="77777777" w:rsidR="005D7BE3" w:rsidRDefault="005D7BE3" w:rsidP="00550C0A">
      <w:pPr>
        <w:spacing w:after="0" w:line="240" w:lineRule="auto"/>
        <w:contextualSpacing/>
      </w:pPr>
    </w:p>
    <w:p w14:paraId="5CE9F0C6" w14:textId="77777777" w:rsidR="00965D03" w:rsidRDefault="00965D03" w:rsidP="00550C0A">
      <w:pPr>
        <w:tabs>
          <w:tab w:val="left" w:pos="426"/>
        </w:tabs>
        <w:spacing w:after="0" w:line="240" w:lineRule="auto"/>
        <w:ind w:left="567"/>
        <w:contextualSpacing/>
        <w:jc w:val="both"/>
      </w:pPr>
      <w:r>
        <w:t>b) Archivos *.pdf y *.xml de la factura que emite el sistema de facturación (no enviar fotografías o imágenes escaneadas de la factura) y, cuando aplique, documento de donación o cualquier otro relacionado con la adquisición o desincorporación del bien patrimonial;</w:t>
      </w:r>
    </w:p>
    <w:p w14:paraId="15C6C941" w14:textId="77777777" w:rsidR="00965D03" w:rsidRDefault="00965D03" w:rsidP="00550C0A">
      <w:pPr>
        <w:tabs>
          <w:tab w:val="left" w:pos="426"/>
        </w:tabs>
        <w:spacing w:after="0" w:line="240" w:lineRule="auto"/>
        <w:ind w:left="567"/>
        <w:contextualSpacing/>
        <w:jc w:val="both"/>
      </w:pPr>
    </w:p>
    <w:p w14:paraId="0623769E" w14:textId="77777777" w:rsidR="00965D03" w:rsidRDefault="00965D03" w:rsidP="00550C0A">
      <w:pPr>
        <w:tabs>
          <w:tab w:val="left" w:pos="426"/>
        </w:tabs>
        <w:spacing w:after="0" w:line="240" w:lineRule="auto"/>
        <w:ind w:left="567"/>
        <w:contextualSpacing/>
        <w:jc w:val="both"/>
      </w:pPr>
      <w:r>
        <w:t>c) Archivo *.jpg o *.jpeg con dos o tres fotografías del bien, según el caso: una en la que se vea completamente el bien; otra en la que se distinga claramente el número de serie, cuando aplique y; otra con el número patrimonial, cuando aplique;</w:t>
      </w:r>
    </w:p>
    <w:p w14:paraId="198A4120" w14:textId="77777777" w:rsidR="00965D03" w:rsidRDefault="00965D03" w:rsidP="00550C0A">
      <w:pPr>
        <w:tabs>
          <w:tab w:val="left" w:pos="426"/>
        </w:tabs>
        <w:spacing w:after="0" w:line="240" w:lineRule="auto"/>
        <w:ind w:left="567"/>
        <w:contextualSpacing/>
        <w:jc w:val="both"/>
      </w:pPr>
    </w:p>
    <w:p w14:paraId="67F1252A" w14:textId="77777777" w:rsidR="00965D03" w:rsidRDefault="00965D03" w:rsidP="00550C0A">
      <w:pPr>
        <w:tabs>
          <w:tab w:val="left" w:pos="426"/>
        </w:tabs>
        <w:spacing w:after="0" w:line="240" w:lineRule="auto"/>
        <w:ind w:left="567"/>
        <w:contextualSpacing/>
        <w:jc w:val="both"/>
      </w:pPr>
      <w:r>
        <w:t>d) Archivo *.jpg o *jpeg con la identificación oficial del responsable final de bien, para el caso de altas o movimientos internos.</w:t>
      </w:r>
    </w:p>
    <w:p w14:paraId="292BB378" w14:textId="77777777" w:rsidR="005D7BE3" w:rsidRDefault="005D7BE3" w:rsidP="00550C0A">
      <w:pPr>
        <w:spacing w:after="0" w:line="240" w:lineRule="auto"/>
        <w:contextualSpacing/>
      </w:pPr>
    </w:p>
    <w:p w14:paraId="0C90DC10" w14:textId="77777777" w:rsidR="003A3B42" w:rsidRDefault="003A3B42" w:rsidP="00550C0A">
      <w:pPr>
        <w:spacing w:after="0" w:line="240" w:lineRule="auto"/>
        <w:contextualSpacing/>
      </w:pPr>
      <w:r>
        <w:t>Sin más por el momento me permito enviarle un cordial saludo.</w:t>
      </w:r>
    </w:p>
    <w:p w14:paraId="2C5700A5" w14:textId="77777777" w:rsidR="00550C0A" w:rsidRDefault="00550C0A" w:rsidP="00550C0A">
      <w:pPr>
        <w:spacing w:after="0" w:line="240" w:lineRule="auto"/>
        <w:contextualSpacing/>
      </w:pPr>
    </w:p>
    <w:p w14:paraId="20C08193" w14:textId="77777777" w:rsidR="00965D03" w:rsidRDefault="00550C0A" w:rsidP="00550C0A">
      <w:pPr>
        <w:spacing w:after="0" w:line="240" w:lineRule="auto"/>
        <w:contextualSpacing/>
      </w:pPr>
      <w:r>
        <w:t xml:space="preserve">FECHA: </w:t>
      </w:r>
      <w:sdt>
        <w:sdtPr>
          <w:id w:val="-1409071544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1437B0C2" w14:textId="77777777" w:rsidR="00B57592" w:rsidRDefault="00B57592" w:rsidP="00550C0A">
      <w:pPr>
        <w:spacing w:after="0" w:line="240" w:lineRule="auto"/>
        <w:contextualSpacing/>
      </w:pPr>
    </w:p>
    <w:p w14:paraId="3784B97A" w14:textId="77777777" w:rsidR="00B57592" w:rsidRDefault="00B57592" w:rsidP="00550C0A">
      <w:pPr>
        <w:spacing w:after="0" w:line="240" w:lineRule="auto"/>
        <w:contextualSpacing/>
      </w:pPr>
    </w:p>
    <w:p w14:paraId="79CC3D3B" w14:textId="77777777" w:rsidR="00550C0A" w:rsidRDefault="00B57592" w:rsidP="00550C0A">
      <w:pPr>
        <w:spacing w:after="0" w:line="240" w:lineRule="auto"/>
        <w:contextualSpacing/>
      </w:pPr>
      <w:r>
        <w:t>FIRMA: ___________________________</w:t>
      </w:r>
    </w:p>
    <w:p w14:paraId="2B55FE51" w14:textId="77777777" w:rsidR="00BF759F" w:rsidRDefault="003A3B42" w:rsidP="00550C0A">
      <w:pPr>
        <w:spacing w:after="0" w:line="240" w:lineRule="auto"/>
        <w:contextualSpacing/>
      </w:pPr>
      <w:r>
        <w:t>NOMBRE COMPLETO DEL SOLICITANTE</w:t>
      </w:r>
      <w:r w:rsidR="00965D03">
        <w:t>:</w:t>
      </w:r>
      <w:r w:rsidR="00B57592">
        <w:t xml:space="preserve"> </w:t>
      </w:r>
      <w:sdt>
        <w:sdtPr>
          <w:id w:val="-2108413499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1D0A22E6" w14:textId="77777777" w:rsidR="00965D03" w:rsidRDefault="00965D03" w:rsidP="00550C0A">
      <w:pPr>
        <w:spacing w:after="0" w:line="240" w:lineRule="auto"/>
        <w:contextualSpacing/>
      </w:pPr>
      <w:r>
        <w:t>CARGO:</w:t>
      </w:r>
      <w:r w:rsidR="00B57592">
        <w:t xml:space="preserve"> </w:t>
      </w:r>
      <w:sdt>
        <w:sdtPr>
          <w:id w:val="-1451237253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p w14:paraId="28E9913F" w14:textId="77777777" w:rsidR="00965D03" w:rsidRDefault="00965D03" w:rsidP="00550C0A">
      <w:pPr>
        <w:spacing w:after="0" w:line="240" w:lineRule="auto"/>
        <w:contextualSpacing/>
      </w:pPr>
      <w:r>
        <w:t xml:space="preserve">NÚMERO DE EMPLEADO: </w:t>
      </w:r>
      <w:sdt>
        <w:sdtPr>
          <w:id w:val="705144575"/>
          <w:placeholder>
            <w:docPart w:val="DefaultPlaceholder_1081868574"/>
          </w:placeholder>
          <w:showingPlcHdr/>
        </w:sdtPr>
        <w:sdtEndPr/>
        <w:sdtContent>
          <w:r w:rsidR="00B57592" w:rsidRPr="00CB4152">
            <w:rPr>
              <w:rStyle w:val="Textodelmarcadordeposicin"/>
            </w:rPr>
            <w:t>Haga clic aquí para escribir texto.</w:t>
          </w:r>
        </w:sdtContent>
      </w:sdt>
    </w:p>
    <w:sectPr w:rsidR="00965D03" w:rsidSect="00550C0A"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D9nCVybbDw19xvBtzezVSpCXJQD7sLeUOXwAyDTUpvpBYXWl340iyth9XCD7wNovo7rp0wOUB3VYYRykM7ATQ==" w:salt="CmUIzqbnv57ENaQUMGwHT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LMwNzQwMjcxMzRQ0lEKTi0uzszPAykwrgUAmYxwkCwAAAA="/>
  </w:docVars>
  <w:rsids>
    <w:rsidRoot w:val="003A3B42"/>
    <w:rsid w:val="000918CE"/>
    <w:rsid w:val="00271E9A"/>
    <w:rsid w:val="00335413"/>
    <w:rsid w:val="003A3B42"/>
    <w:rsid w:val="00443354"/>
    <w:rsid w:val="004B319A"/>
    <w:rsid w:val="00522B18"/>
    <w:rsid w:val="00550C0A"/>
    <w:rsid w:val="005D7BE3"/>
    <w:rsid w:val="007A53D9"/>
    <w:rsid w:val="007F7A9F"/>
    <w:rsid w:val="00814DF6"/>
    <w:rsid w:val="0091740F"/>
    <w:rsid w:val="0094404A"/>
    <w:rsid w:val="00965D03"/>
    <w:rsid w:val="00984E0B"/>
    <w:rsid w:val="00A86E9B"/>
    <w:rsid w:val="00AA197C"/>
    <w:rsid w:val="00B57592"/>
    <w:rsid w:val="00B75DA4"/>
    <w:rsid w:val="00B805CD"/>
    <w:rsid w:val="00D01370"/>
    <w:rsid w:val="00D5315C"/>
    <w:rsid w:val="00DE0880"/>
    <w:rsid w:val="00E62476"/>
    <w:rsid w:val="00E81A42"/>
    <w:rsid w:val="00EB1880"/>
    <w:rsid w:val="00FA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25454"/>
  <w15:chartTrackingRefBased/>
  <w15:docId w15:val="{6DABC232-471E-4CEA-A1E8-60759A26E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575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C7B80-64C6-43F0-AD53-113A1BD69949}"/>
      </w:docPartPr>
      <w:docPartBody>
        <w:p w:rsidR="008872DC" w:rsidRDefault="00776A02">
          <w:r w:rsidRPr="00CB4152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6A02"/>
    <w:rsid w:val="002D73BE"/>
    <w:rsid w:val="00776A02"/>
    <w:rsid w:val="008872DC"/>
    <w:rsid w:val="00B00242"/>
    <w:rsid w:val="00BC3101"/>
    <w:rsid w:val="00CC3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776A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8FF93-FC22-4E40-91AF-5C9891E8A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Zaragoza Tapia</dc:creator>
  <cp:keywords/>
  <dc:description/>
  <cp:lastModifiedBy>Mayra Marín García</cp:lastModifiedBy>
  <cp:revision>2</cp:revision>
  <cp:lastPrinted>2021-04-28T21:05:00Z</cp:lastPrinted>
  <dcterms:created xsi:type="dcterms:W3CDTF">2022-09-12T16:51:00Z</dcterms:created>
  <dcterms:modified xsi:type="dcterms:W3CDTF">2022-09-12T16:51:00Z</dcterms:modified>
</cp:coreProperties>
</file>